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4D5F09" w14:textId="32BBD9EF" w:rsidR="003E5D65" w:rsidRDefault="007B5EBC">
      <w:pPr>
        <w:pStyle w:val="Title"/>
        <w:pBdr>
          <w:top w:val="nil"/>
          <w:left w:val="nil"/>
          <w:bottom w:val="nil"/>
          <w:right w:val="nil"/>
          <w:between w:val="nil"/>
        </w:pBdr>
        <w:rPr>
          <w:sz w:val="80"/>
          <w:szCs w:val="80"/>
        </w:rPr>
      </w:pPr>
      <w:bookmarkStart w:id="0" w:name="_aczyuw2yex2w" w:colFirst="0" w:colLast="0"/>
      <w:bookmarkEnd w:id="0"/>
      <w:r>
        <w:rPr>
          <w:b w:val="0"/>
          <w:color w:val="039BE5"/>
          <w:sz w:val="72"/>
          <w:szCs w:val="72"/>
        </w:rPr>
        <w:t>Artificial Intel</w:t>
      </w:r>
      <w:r w:rsidR="00CB0BA5">
        <w:rPr>
          <w:b w:val="0"/>
          <w:color w:val="039BE5"/>
          <w:sz w:val="72"/>
          <w:szCs w:val="72"/>
        </w:rPr>
        <w:t>l</w:t>
      </w:r>
      <w:r>
        <w:rPr>
          <w:b w:val="0"/>
          <w:color w:val="039BE5"/>
          <w:sz w:val="72"/>
          <w:szCs w:val="72"/>
        </w:rPr>
        <w:t>igence</w:t>
      </w:r>
      <w:r>
        <w:br/>
        <w:t xml:space="preserve">Lab Exercise </w:t>
      </w:r>
      <w:r w:rsidR="004F5D85">
        <w:t>7</w:t>
      </w:r>
      <w:r>
        <w:br/>
      </w:r>
      <w:r w:rsidR="004F5D85">
        <w:rPr>
          <w:sz w:val="80"/>
          <w:szCs w:val="80"/>
        </w:rPr>
        <w:t>Monty Hall Problem</w:t>
      </w:r>
    </w:p>
    <w:p w14:paraId="6843A386" w14:textId="77777777" w:rsidR="003E5D65" w:rsidRDefault="003E5D65"/>
    <w:p w14:paraId="05E541EC" w14:textId="77777777" w:rsidR="003E5D65" w:rsidRDefault="007B5EBC">
      <w:pPr>
        <w:pBdr>
          <w:top w:val="nil"/>
          <w:left w:val="nil"/>
          <w:bottom w:val="nil"/>
          <w:right w:val="nil"/>
          <w:between w:val="nil"/>
        </w:pBdr>
        <w:spacing w:after="3600" w:line="240" w:lineRule="auto"/>
        <w:rPr>
          <w:sz w:val="72"/>
          <w:szCs w:val="72"/>
        </w:rPr>
      </w:pPr>
      <w:r>
        <w:rPr>
          <w:noProof/>
          <w:color w:val="666666"/>
          <w:sz w:val="20"/>
          <w:szCs w:val="20"/>
        </w:rPr>
        <w:drawing>
          <wp:inline distT="114300" distB="114300" distL="114300" distR="114300" wp14:anchorId="4D4E02DC" wp14:editId="44D08205">
            <wp:extent cx="447675" cy="57150"/>
            <wp:effectExtent l="0" t="0" r="0" b="0"/>
            <wp:docPr id="16" name="image5.png" descr="short l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 descr="short line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7675" cy="571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71E9FF9" w14:textId="5AD9E7C6" w:rsidR="003E5D65" w:rsidRDefault="00A1183C">
      <w:pPr>
        <w:pBdr>
          <w:top w:val="nil"/>
          <w:left w:val="nil"/>
          <w:bottom w:val="nil"/>
          <w:right w:val="nil"/>
          <w:between w:val="nil"/>
        </w:pBdr>
        <w:rPr>
          <w:color w:val="666666"/>
          <w:sz w:val="32"/>
          <w:szCs w:val="32"/>
        </w:rPr>
      </w:pPr>
      <w:r w:rsidRPr="00A1183C">
        <w:rPr>
          <w:sz w:val="32"/>
          <w:szCs w:val="32"/>
        </w:rPr>
        <w:t>Ashwin Prakash</w:t>
      </w:r>
      <w:r w:rsidR="007B5EBC">
        <w:rPr>
          <w:sz w:val="32"/>
          <w:szCs w:val="32"/>
        </w:rPr>
        <w:br/>
      </w:r>
      <w:r w:rsidR="007B5EBC">
        <w:rPr>
          <w:color w:val="666666"/>
          <w:sz w:val="32"/>
          <w:szCs w:val="32"/>
        </w:rPr>
        <w:t>RA19110260100</w:t>
      </w:r>
      <w:r>
        <w:rPr>
          <w:color w:val="666666"/>
          <w:sz w:val="32"/>
          <w:szCs w:val="32"/>
        </w:rPr>
        <w:t>48</w:t>
      </w:r>
      <w:r w:rsidR="007B5EBC">
        <w:br w:type="page"/>
      </w:r>
    </w:p>
    <w:p w14:paraId="7CEBF7DC" w14:textId="6A5AF7EA" w:rsidR="003E5D65" w:rsidRPr="00A1183C" w:rsidRDefault="004F5D85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Monty Hall Problem</w:t>
      </w:r>
      <w:r w:rsidR="007B5EBC" w:rsidRPr="00A1183C">
        <w:rPr>
          <w:rFonts w:ascii="Times New Roman" w:eastAsia="Times New Roman" w:hAnsi="Times New Roman" w:cs="Times New Roman"/>
          <w:b/>
          <w:sz w:val="28"/>
          <w:szCs w:val="28"/>
        </w:rPr>
        <w:t xml:space="preserve">: </w:t>
      </w:r>
    </w:p>
    <w:p w14:paraId="107089F3" w14:textId="4C0921B2" w:rsidR="004F5D85" w:rsidRDefault="004F5D85" w:rsidP="00A1183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The Monty Hall problem is a counter – intuitive statistics puzzle:</w:t>
      </w:r>
    </w:p>
    <w:p w14:paraId="155E8E98" w14:textId="56FC54E5" w:rsidR="004F5D85" w:rsidRDefault="004F5D85" w:rsidP="004F5D85">
      <w:pPr>
        <w:pStyle w:val="ListParagraph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There are 3 doors, which are two goats and a car</w:t>
      </w:r>
    </w:p>
    <w:p w14:paraId="2951A97D" w14:textId="48D0649B" w:rsidR="004F5D85" w:rsidRDefault="00AF54E6" w:rsidP="004F5D85">
      <w:pPr>
        <w:pStyle w:val="ListParagraph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You pick a door hoping it to be a car</w:t>
      </w:r>
    </w:p>
    <w:p w14:paraId="7DB06A18" w14:textId="6F5C4DE1" w:rsidR="00AF54E6" w:rsidRPr="004F5D85" w:rsidRDefault="00AF54E6" w:rsidP="004F5D85">
      <w:pPr>
        <w:pStyle w:val="ListParagraph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The game show host, examines the other doors and opens one with a goat. (If both doors have goats, he picks randomly.)</w:t>
      </w:r>
    </w:p>
    <w:p w14:paraId="581820A0" w14:textId="3EE5C983" w:rsidR="00A1183C" w:rsidRPr="00A1183C" w:rsidRDefault="007B5EBC" w:rsidP="00A1183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8"/>
          <w:szCs w:val="28"/>
        </w:rPr>
      </w:pPr>
      <w:r w:rsidRPr="00A1183C">
        <w:rPr>
          <w:rFonts w:ascii="Times New Roman" w:eastAsia="Times New Roman" w:hAnsi="Times New Roman" w:cs="Times New Roman"/>
          <w:b/>
          <w:sz w:val="28"/>
          <w:szCs w:val="28"/>
        </w:rPr>
        <w:t xml:space="preserve">Aim: </w:t>
      </w:r>
    </w:p>
    <w:p w14:paraId="7A0346A5" w14:textId="56576CFF" w:rsidR="00A1183C" w:rsidRDefault="007B5EBC" w:rsidP="007D7B9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o implement </w:t>
      </w:r>
      <w:r w:rsidR="00AF54E6">
        <w:rPr>
          <w:rFonts w:ascii="Times New Roman" w:eastAsia="Times New Roman" w:hAnsi="Times New Roman" w:cs="Times New Roman"/>
          <w:sz w:val="24"/>
          <w:szCs w:val="24"/>
        </w:rPr>
        <w:t>Monty Hall Problem</w:t>
      </w:r>
    </w:p>
    <w:p w14:paraId="762F36B8" w14:textId="36A9E966" w:rsidR="007D7B92" w:rsidRDefault="007D7B92" w:rsidP="007D7B9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Problem Statement:</w:t>
      </w:r>
    </w:p>
    <w:p w14:paraId="51E5B167" w14:textId="02CF9848" w:rsidR="00AC7D0A" w:rsidRDefault="00AC7D0A" w:rsidP="00AC7D0A">
      <w:pPr>
        <w:pBdr>
          <w:top w:val="nil"/>
          <w:left w:val="nil"/>
          <w:bottom w:val="nil"/>
          <w:right w:val="nil"/>
          <w:between w:val="nil"/>
        </w:pBdr>
        <w:spacing w:before="120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7D0A">
        <w:rPr>
          <w:rFonts w:ascii="Times New Roman" w:hAnsi="Times New Roman" w:cs="Times New Roman"/>
          <w:color w:val="000000"/>
          <w:sz w:val="24"/>
          <w:szCs w:val="24"/>
        </w:rPr>
        <w:t xml:space="preserve">To implement </w:t>
      </w:r>
      <w:r w:rsidR="00AF54E6">
        <w:rPr>
          <w:rFonts w:ascii="Times New Roman" w:hAnsi="Times New Roman" w:cs="Times New Roman"/>
          <w:color w:val="000000"/>
          <w:sz w:val="24"/>
          <w:szCs w:val="24"/>
        </w:rPr>
        <w:t>the Monty Hal problem through an interactive game played by the user in the terminal window</w:t>
      </w:r>
    </w:p>
    <w:p w14:paraId="18294559" w14:textId="4D275C0D" w:rsidR="003E5D65" w:rsidRPr="00A1183C" w:rsidRDefault="007B5EBC">
      <w:pPr>
        <w:shd w:val="clear" w:color="auto" w:fill="FFFFFF"/>
        <w:spacing w:before="0" w:after="220"/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</w:pPr>
      <w:r w:rsidRPr="00A1183C"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  <w:t xml:space="preserve">Algorithm: </w:t>
      </w:r>
    </w:p>
    <w:p w14:paraId="53A4B43C" w14:textId="6CE962BD" w:rsidR="00AC7D0A" w:rsidRDefault="00AF54E6" w:rsidP="00AF54E6">
      <w:pPr>
        <w:pStyle w:val="ListParagraph"/>
        <w:numPr>
          <w:ilvl w:val="0"/>
          <w:numId w:val="23"/>
        </w:numPr>
        <w:shd w:val="clear" w:color="auto" w:fill="FFFFFF"/>
        <w:spacing w:before="60" w:after="100" w:afterAutospacing="1" w:line="375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Generate random environments (trials) to guess, and visualize them usi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atplolib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/Seaborn.</w:t>
      </w:r>
    </w:p>
    <w:p w14:paraId="507DE25F" w14:textId="7DA6ECAF" w:rsidR="00AF54E6" w:rsidRDefault="00AF54E6" w:rsidP="00AF54E6">
      <w:pPr>
        <w:pStyle w:val="ListParagraph"/>
        <w:numPr>
          <w:ilvl w:val="0"/>
          <w:numId w:val="23"/>
        </w:numPr>
        <w:shd w:val="clear" w:color="auto" w:fill="FFFFFF"/>
        <w:spacing w:before="60" w:after="100" w:afterAutospacing="1" w:line="375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reate Stay, switch and door containers.</w:t>
      </w:r>
    </w:p>
    <w:p w14:paraId="07D30119" w14:textId="5C6EDD1B" w:rsidR="00AF54E6" w:rsidRDefault="00AF54E6" w:rsidP="00AF54E6">
      <w:pPr>
        <w:pStyle w:val="ListParagraph"/>
        <w:numPr>
          <w:ilvl w:val="0"/>
          <w:numId w:val="23"/>
        </w:numPr>
        <w:shd w:val="clear" w:color="auto" w:fill="FFFFFF"/>
        <w:spacing w:before="60" w:after="100" w:afterAutospacing="1" w:line="375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andomly assign door with a car, and randomly assign a guess for contestant</w:t>
      </w:r>
      <w:r w:rsidR="00CB65CF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24253B2A" w14:textId="508DDF86" w:rsidR="00CB65CF" w:rsidRDefault="00CB65CF" w:rsidP="00AF54E6">
      <w:pPr>
        <w:pStyle w:val="ListParagraph"/>
        <w:numPr>
          <w:ilvl w:val="0"/>
          <w:numId w:val="23"/>
        </w:numPr>
        <w:shd w:val="clear" w:color="auto" w:fill="FFFFFF"/>
        <w:spacing w:before="60" w:after="100" w:afterAutospacing="1" w:line="375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ost reveals a goat, The host has 2 doors to choose from [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ontestant_gues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== car - door]. If host has only 1 door, then [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ontestant_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gues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!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= car - door]</w:t>
      </w:r>
    </w:p>
    <w:p w14:paraId="6DC50A3E" w14:textId="78F650E9" w:rsidR="00CB65CF" w:rsidRDefault="00CB65CF" w:rsidP="00AF54E6">
      <w:pPr>
        <w:pStyle w:val="ListParagraph"/>
        <w:numPr>
          <w:ilvl w:val="0"/>
          <w:numId w:val="23"/>
        </w:numPr>
        <w:shd w:val="clear" w:color="auto" w:fill="FFFFFF"/>
        <w:spacing w:before="60" w:after="100" w:afterAutospacing="1" w:line="375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fine the door that the contestant would switch to</w:t>
      </w:r>
    </w:p>
    <w:p w14:paraId="1C8AE545" w14:textId="63CD287C" w:rsidR="00CB65CF" w:rsidRPr="00AF54E6" w:rsidRDefault="00CB65CF" w:rsidP="00AF54E6">
      <w:pPr>
        <w:pStyle w:val="ListParagraph"/>
        <w:numPr>
          <w:ilvl w:val="0"/>
          <w:numId w:val="23"/>
        </w:numPr>
        <w:shd w:val="clear" w:color="auto" w:fill="FFFFFF"/>
        <w:spacing w:before="60" w:after="100" w:afterAutospacing="1" w:line="375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ecord and display the result of switching or staying outcomes</w:t>
      </w:r>
    </w:p>
    <w:p w14:paraId="2206C69D" w14:textId="77777777" w:rsidR="00D97C9A" w:rsidRPr="00D97C9A" w:rsidRDefault="00D97C9A" w:rsidP="00D97C9A">
      <w:pPr>
        <w:shd w:val="clear" w:color="auto" w:fill="FFFFFF"/>
        <w:spacing w:before="0"/>
        <w:rPr>
          <w:rFonts w:ascii="Arial" w:eastAsia="Arial" w:hAnsi="Arial" w:cs="Arial"/>
          <w:color w:val="222222"/>
          <w:sz w:val="24"/>
          <w:szCs w:val="24"/>
        </w:rPr>
      </w:pPr>
    </w:p>
    <w:p w14:paraId="39ED94B8" w14:textId="77777777" w:rsidR="003E5D65" w:rsidRPr="005261C3" w:rsidRDefault="007B5EBC">
      <w:pPr>
        <w:shd w:val="clear" w:color="auto" w:fill="FFFFFF"/>
        <w:spacing w:before="0" w:after="220"/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</w:pPr>
      <w:r w:rsidRPr="005261C3"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  <w:t>Program:</w:t>
      </w:r>
    </w:p>
    <w:p w14:paraId="1F86BB39" w14:textId="77777777" w:rsidR="00CB65CF" w:rsidRPr="00CB65CF" w:rsidRDefault="00CB65CF" w:rsidP="00CB65CF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B65CF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mport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B65CF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random</w:t>
      </w:r>
    </w:p>
    <w:p w14:paraId="0EC94769" w14:textId="77777777" w:rsidR="00CB65CF" w:rsidRPr="00CB65CF" w:rsidRDefault="00CB65CF" w:rsidP="00CB65CF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</w:p>
    <w:p w14:paraId="5AC5487B" w14:textId="77777777" w:rsidR="00CB65CF" w:rsidRPr="00CB65CF" w:rsidRDefault="00CB65CF" w:rsidP="00CB65CF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B65CF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def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CB65CF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get_non_prize_</w:t>
      </w:r>
      <w:proofErr w:type="gramStart"/>
      <w:r w:rsidRPr="00CB65CF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door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host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, 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um_doors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, 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layer_choice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:</w:t>
      </w:r>
    </w:p>
    <w:p w14:paraId="5D7A7F82" w14:textId="77777777" w:rsidR="00CB65CF" w:rsidRPr="00CB65CF" w:rsidRDefault="00CB65CF" w:rsidP="00CB65CF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r w:rsidRPr="00CB65CF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</w:p>
    <w:p w14:paraId="3F7A7C7D" w14:textId="77777777" w:rsidR="00CB65CF" w:rsidRPr="00CB65CF" w:rsidRDefault="00CB65CF" w:rsidP="00CB65CF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CB65CF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while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(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= </w:t>
      </w:r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host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B65CF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or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== 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layer_</w:t>
      </w:r>
      <w:proofErr w:type="gram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hoice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)</w:t>
      </w:r>
      <w:proofErr w:type="gram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</w:t>
      </w:r>
    </w:p>
    <w:p w14:paraId="59068E37" w14:textId="77777777" w:rsidR="00CB65CF" w:rsidRPr="00CB65CF" w:rsidRDefault="00CB65CF" w:rsidP="00CB65CF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(</w:t>
      </w:r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proofErr w:type="gramStart"/>
      <w:r w:rsidRPr="00CB65CF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%</w:t>
      </w:r>
      <w:proofErr w:type="gram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um_doors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6B8AC6C5" w14:textId="77777777" w:rsidR="00CB65CF" w:rsidRPr="00CB65CF" w:rsidRDefault="00CB65CF" w:rsidP="00CB65CF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</w:p>
    <w:p w14:paraId="45F857E5" w14:textId="77777777" w:rsidR="00CB65CF" w:rsidRPr="00CB65CF" w:rsidRDefault="00CB65CF" w:rsidP="00CB65CF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CB65CF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return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</w:p>
    <w:p w14:paraId="6350CE6C" w14:textId="77777777" w:rsidR="00CB65CF" w:rsidRPr="00CB65CF" w:rsidRDefault="00CB65CF" w:rsidP="00CB65CF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</w:p>
    <w:p w14:paraId="2E0BE418" w14:textId="77777777" w:rsidR="00CB65CF" w:rsidRPr="00CB65CF" w:rsidRDefault="00CB65CF" w:rsidP="00CB65CF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B65CF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lastRenderedPageBreak/>
        <w:t>def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CB65CF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switch_</w:t>
      </w:r>
      <w:proofErr w:type="gramStart"/>
      <w:r w:rsidRPr="00CB65CF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function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proofErr w:type="gramEnd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hown_door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, 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um_doors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, 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layer_choice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:</w:t>
      </w:r>
    </w:p>
    <w:p w14:paraId="193A44E9" w14:textId="77777777" w:rsidR="00CB65CF" w:rsidRPr="00CB65CF" w:rsidRDefault="00CB65CF" w:rsidP="00CB65CF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r w:rsidRPr="00CB65CF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</w:p>
    <w:p w14:paraId="6B727077" w14:textId="77777777" w:rsidR="00CB65CF" w:rsidRPr="00CB65CF" w:rsidRDefault="00CB65CF" w:rsidP="00CB65CF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CB65CF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while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(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= 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hown_door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B65CF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or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== 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layer_</w:t>
      </w:r>
      <w:proofErr w:type="gram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hoice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)</w:t>
      </w:r>
      <w:proofErr w:type="gram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</w:t>
      </w:r>
    </w:p>
    <w:p w14:paraId="20516C8F" w14:textId="77777777" w:rsidR="00CB65CF" w:rsidRPr="00CB65CF" w:rsidRDefault="00CB65CF" w:rsidP="00CB65CF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(</w:t>
      </w:r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proofErr w:type="gramStart"/>
      <w:r w:rsidRPr="00CB65CF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%</w:t>
      </w:r>
      <w:proofErr w:type="gram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um_doors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6EBE7001" w14:textId="77777777" w:rsidR="00CB65CF" w:rsidRPr="00CB65CF" w:rsidRDefault="00CB65CF" w:rsidP="00CB65CF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</w:p>
    <w:p w14:paraId="1ADBD033" w14:textId="77777777" w:rsidR="00CB65CF" w:rsidRPr="00CB65CF" w:rsidRDefault="00CB65CF" w:rsidP="00CB65CF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CB65CF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return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</w:p>
    <w:p w14:paraId="7DCEF57D" w14:textId="77777777" w:rsidR="00CB65CF" w:rsidRPr="00CB65CF" w:rsidRDefault="00CB65CF" w:rsidP="00CB65CF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</w:t>
      </w:r>
    </w:p>
    <w:p w14:paraId="07ACA8C3" w14:textId="77777777" w:rsidR="00CB65CF" w:rsidRPr="00CB65CF" w:rsidRDefault="00CB65CF" w:rsidP="00CB65CF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B65CF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def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CB65CF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monty_hall_</w:t>
      </w:r>
      <w:proofErr w:type="gramStart"/>
      <w:r w:rsidRPr="00CB65CF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game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witch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, 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um_tests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:</w:t>
      </w:r>
    </w:p>
    <w:p w14:paraId="05D2E722" w14:textId="77777777" w:rsidR="00CB65CF" w:rsidRPr="00CB65CF" w:rsidRDefault="00CB65CF" w:rsidP="00CB65CF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win_switch_cnt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r w:rsidRPr="00CB65CF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</w:p>
    <w:p w14:paraId="06F9AFDD" w14:textId="77777777" w:rsidR="00CB65CF" w:rsidRPr="00CB65CF" w:rsidRDefault="00CB65CF" w:rsidP="00CB65CF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win_no_switch_cnt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r w:rsidRPr="00CB65CF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</w:p>
    <w:p w14:paraId="33DC60B7" w14:textId="77777777" w:rsidR="00CB65CF" w:rsidRPr="00CB65CF" w:rsidRDefault="00CB65CF" w:rsidP="00CB65CF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ose_switch_cnt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r w:rsidRPr="00CB65CF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</w:p>
    <w:p w14:paraId="2877257F" w14:textId="77777777" w:rsidR="00CB65CF" w:rsidRPr="00CB65CF" w:rsidRDefault="00CB65CF" w:rsidP="00CB65CF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ose_no_switch_cnt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r w:rsidRPr="00CB65CF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</w:p>
    <w:p w14:paraId="7DE64AE1" w14:textId="77777777" w:rsidR="00CB65CF" w:rsidRPr="00CB65CF" w:rsidRDefault="00CB65CF" w:rsidP="00CB65CF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doors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[</w:t>
      </w:r>
      <w:r w:rsidRPr="00CB65CF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CB65CF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CB65CF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] </w:t>
      </w:r>
    </w:p>
    <w:p w14:paraId="06D3A077" w14:textId="77777777" w:rsidR="00CB65CF" w:rsidRPr="00CB65CF" w:rsidRDefault="00CB65CF" w:rsidP="00CB65CF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um_doors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proofErr w:type="spellStart"/>
      <w:r w:rsidRPr="00CB65CF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len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doors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) </w:t>
      </w:r>
    </w:p>
    <w:p w14:paraId="7FBF991E" w14:textId="77777777" w:rsidR="00CB65CF" w:rsidRPr="00CB65CF" w:rsidRDefault="00CB65CF" w:rsidP="00CB65CF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</w:p>
    <w:p w14:paraId="74621453" w14:textId="77777777" w:rsidR="00CB65CF" w:rsidRPr="00CB65CF" w:rsidRDefault="00CB65CF" w:rsidP="00CB65CF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</w:p>
    <w:p w14:paraId="71B29AE0" w14:textId="77777777" w:rsidR="00CB65CF" w:rsidRPr="00CB65CF" w:rsidRDefault="00CB65CF" w:rsidP="00CB65CF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CB65CF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B65CF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n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B65CF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range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Start"/>
      <w:r w:rsidRPr="00CB65CF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um</w:t>
      </w:r>
      <w:proofErr w:type="gramEnd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_tests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:</w:t>
      </w:r>
    </w:p>
    <w:p w14:paraId="6BEC84C6" w14:textId="77777777" w:rsidR="00CB65CF" w:rsidRPr="00CB65CF" w:rsidRDefault="00CB65CF" w:rsidP="00CB65CF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door_with_prize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proofErr w:type="spellStart"/>
      <w:proofErr w:type="gramStart"/>
      <w:r w:rsidRPr="00CB65CF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random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.</w:t>
      </w:r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andint</w:t>
      </w:r>
      <w:proofErr w:type="spellEnd"/>
      <w:proofErr w:type="gram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CB65CF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, </w:t>
      </w:r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um_doors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-</w:t>
      </w:r>
      <w:r w:rsidRPr="00CB65CF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) </w:t>
      </w:r>
    </w:p>
    <w:p w14:paraId="6BAE9471" w14:textId="77777777" w:rsidR="00CB65CF" w:rsidRPr="00CB65CF" w:rsidRDefault="00CB65CF" w:rsidP="00CB65CF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host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door_with_prize</w:t>
      </w:r>
      <w:proofErr w:type="spellEnd"/>
    </w:p>
    <w:p w14:paraId="23819E46" w14:textId="77777777" w:rsidR="00CB65CF" w:rsidRPr="00CB65CF" w:rsidRDefault="00CB65CF" w:rsidP="00CB65CF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layer_choice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proofErr w:type="spellStart"/>
      <w:proofErr w:type="gramStart"/>
      <w:r w:rsidRPr="00CB65CF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random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.</w:t>
      </w:r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andint</w:t>
      </w:r>
      <w:proofErr w:type="spellEnd"/>
      <w:proofErr w:type="gram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CB65CF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, </w:t>
      </w:r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um_doors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-</w:t>
      </w:r>
      <w:r w:rsidRPr="00CB65CF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) </w:t>
      </w:r>
    </w:p>
    <w:p w14:paraId="3EA1BA92" w14:textId="77777777" w:rsidR="00CB65CF" w:rsidRPr="00CB65CF" w:rsidRDefault="00CB65CF" w:rsidP="00CB65CF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original_player_choice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layer_choice</w:t>
      </w:r>
      <w:proofErr w:type="spellEnd"/>
    </w:p>
    <w:p w14:paraId="5D7F5664" w14:textId="77777777" w:rsidR="00CB65CF" w:rsidRPr="00CB65CF" w:rsidRDefault="00CB65CF" w:rsidP="00CB65CF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hown_door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proofErr w:type="spellStart"/>
      <w:r w:rsidRPr="00CB65CF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get_non_prize_</w:t>
      </w:r>
      <w:proofErr w:type="gramStart"/>
      <w:r w:rsidRPr="00CB65CF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door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host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, 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um_doors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, 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layer_choice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792234FC" w14:textId="77777777" w:rsidR="00CB65CF" w:rsidRPr="00CB65CF" w:rsidRDefault="00CB65CF" w:rsidP="00CB65CF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CB65CF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witch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= </w:t>
      </w:r>
      <w:r w:rsidRPr="00CB65CF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True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</w:t>
      </w:r>
    </w:p>
    <w:p w14:paraId="30578EA6" w14:textId="77777777" w:rsidR="00CB65CF" w:rsidRPr="00CB65CF" w:rsidRDefault="00CB65CF" w:rsidP="00CB65CF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layer_choice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proofErr w:type="spellStart"/>
      <w:r w:rsidRPr="00CB65CF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switch_</w:t>
      </w:r>
      <w:proofErr w:type="gramStart"/>
      <w:r w:rsidRPr="00CB65CF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function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proofErr w:type="gramEnd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hown_door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um_doors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, 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layer_choice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2A084DBF" w14:textId="77777777" w:rsidR="00CB65CF" w:rsidRPr="00CB65CF" w:rsidRDefault="00CB65CF" w:rsidP="00CB65CF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</w:p>
    <w:p w14:paraId="1B9B7141" w14:textId="77777777" w:rsidR="00CB65CF" w:rsidRPr="00CB65CF" w:rsidRDefault="00CB65CF" w:rsidP="00CB65CF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CB65CF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layer_choice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= </w:t>
      </w:r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host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B65CF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and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witch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= </w:t>
      </w:r>
      <w:r w:rsidRPr="00CB65CF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False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</w:t>
      </w:r>
    </w:p>
    <w:p w14:paraId="35548E6D" w14:textId="77777777" w:rsidR="00CB65CF" w:rsidRPr="00CB65CF" w:rsidRDefault="00CB65CF" w:rsidP="00CB65CF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</w:t>
      </w:r>
    </w:p>
    <w:p w14:paraId="07E8ADD7" w14:textId="77777777" w:rsidR="00CB65CF" w:rsidRPr="00CB65CF" w:rsidRDefault="00CB65CF" w:rsidP="00CB65CF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</w:t>
      </w:r>
      <w:proofErr w:type="gramStart"/>
      <w:r w:rsidRPr="00CB65CF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CB65CF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Player Wins (No switch) - The player chose door: '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, 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layer_choice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CB65CF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 Original choice: '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original_player_choice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,</w:t>
      </w:r>
      <w:r w:rsidRPr="00CB65CF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, Door with prize:'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, 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door_with_prize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, </w:t>
      </w:r>
      <w:r w:rsidRPr="00CB65CF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, Shown Door: '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hown_door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)</w:t>
      </w:r>
    </w:p>
    <w:p w14:paraId="0461B41A" w14:textId="77777777" w:rsidR="00CB65CF" w:rsidRPr="00CB65CF" w:rsidRDefault="00CB65CF" w:rsidP="00CB65CF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win_no_switch_cnt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win_no_switch_cnt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+ </w:t>
      </w:r>
      <w:r w:rsidRPr="00CB65CF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</w:p>
    <w:p w14:paraId="3346F641" w14:textId="77777777" w:rsidR="00CB65CF" w:rsidRPr="00CB65CF" w:rsidRDefault="00CB65CF" w:rsidP="00CB65CF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r w:rsidRPr="00CB65CF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elif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layer_choice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= </w:t>
      </w:r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host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B65CF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and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witch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= </w:t>
      </w:r>
      <w:r w:rsidRPr="00CB65CF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True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</w:t>
      </w:r>
    </w:p>
    <w:p w14:paraId="4461E6EB" w14:textId="77777777" w:rsidR="00CB65CF" w:rsidRPr="00CB65CF" w:rsidRDefault="00CB65CF" w:rsidP="00CB65CF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</w:t>
      </w:r>
    </w:p>
    <w:p w14:paraId="7AE48DE6" w14:textId="77777777" w:rsidR="00CB65CF" w:rsidRPr="00CB65CF" w:rsidRDefault="00CB65CF" w:rsidP="00CB65CF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</w:t>
      </w:r>
      <w:proofErr w:type="gramStart"/>
      <w:r w:rsidRPr="00CB65CF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CB65CF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Player Wins (switch) - The player chose door: '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, 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layer_choice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CB65CF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 Original choice: '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original_player_choice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, </w:t>
      </w:r>
      <w:r w:rsidRPr="00CB65CF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, Door with prize:'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, 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door_with_prize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, </w:t>
      </w:r>
      <w:r w:rsidRPr="00CB65CF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, Shown Door: '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hown_door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)</w:t>
      </w:r>
    </w:p>
    <w:p w14:paraId="2D24AA2A" w14:textId="77777777" w:rsidR="00CB65CF" w:rsidRPr="00CB65CF" w:rsidRDefault="00CB65CF" w:rsidP="00CB65CF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win_switch_cnt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win_switch_cnt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+</w:t>
      </w:r>
      <w:r w:rsidRPr="00CB65CF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</w:p>
    <w:p w14:paraId="72A0DF9A" w14:textId="77777777" w:rsidR="00CB65CF" w:rsidRPr="00CB65CF" w:rsidRDefault="00CB65CF" w:rsidP="00CB65CF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r w:rsidRPr="00CB65CF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elif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layer_</w:t>
      </w:r>
      <w:proofErr w:type="gram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hoice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!</w:t>
      </w:r>
      <w:proofErr w:type="gram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= </w:t>
      </w:r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host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B65CF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and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witch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= </w:t>
      </w:r>
      <w:r w:rsidRPr="00CB65CF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False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</w:t>
      </w:r>
    </w:p>
    <w:p w14:paraId="20AF08B0" w14:textId="77777777" w:rsidR="00CB65CF" w:rsidRPr="00CB65CF" w:rsidRDefault="00CB65CF" w:rsidP="00CB65CF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</w:t>
      </w:r>
    </w:p>
    <w:p w14:paraId="75ED1795" w14:textId="77777777" w:rsidR="00CB65CF" w:rsidRPr="00CB65CF" w:rsidRDefault="00CB65CF" w:rsidP="00CB65CF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</w:t>
      </w:r>
      <w:proofErr w:type="gramStart"/>
      <w:r w:rsidRPr="00CB65CF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CB65CF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Player Lost (No switch) - The player chose door: '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, 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layer_choice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CB65CF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 Original choice: '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original_player_choice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, </w:t>
      </w:r>
      <w:r w:rsidRPr="00CB65CF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, Door with prize:'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, 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door_with_prize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, </w:t>
      </w:r>
      <w:r w:rsidRPr="00CB65CF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, Shown Door: '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hown_door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)</w:t>
      </w:r>
    </w:p>
    <w:p w14:paraId="23AEB28E" w14:textId="77777777" w:rsidR="00CB65CF" w:rsidRPr="00CB65CF" w:rsidRDefault="00CB65CF" w:rsidP="00CB65CF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ose_no_switch_cnt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ose_no_switch_cnt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+ </w:t>
      </w:r>
      <w:r w:rsidRPr="00CB65CF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</w:p>
    <w:p w14:paraId="0004BC25" w14:textId="77777777" w:rsidR="00CB65CF" w:rsidRPr="00CB65CF" w:rsidRDefault="00CB65CF" w:rsidP="00CB65CF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r w:rsidRPr="00CB65CF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elif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layer_</w:t>
      </w:r>
      <w:proofErr w:type="gram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hoice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!</w:t>
      </w:r>
      <w:proofErr w:type="gram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= </w:t>
      </w:r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host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B65CF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and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witch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= </w:t>
      </w:r>
      <w:r w:rsidRPr="00CB65CF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True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</w:t>
      </w:r>
    </w:p>
    <w:p w14:paraId="50B280A7" w14:textId="77777777" w:rsidR="00CB65CF" w:rsidRPr="00CB65CF" w:rsidRDefault="00CB65CF" w:rsidP="00CB65CF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</w:t>
      </w:r>
    </w:p>
    <w:p w14:paraId="6AFE5CC2" w14:textId="77777777" w:rsidR="00CB65CF" w:rsidRPr="00CB65CF" w:rsidRDefault="00CB65CF" w:rsidP="00CB65CF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lastRenderedPageBreak/>
        <w:t xml:space="preserve">      </w:t>
      </w:r>
      <w:proofErr w:type="gramStart"/>
      <w:r w:rsidRPr="00CB65CF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CB65CF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Player Lost (switch) - The player chose door: '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, 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layer_choice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CB65CF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 Original choice: '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original_player_choice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, </w:t>
      </w:r>
      <w:r w:rsidRPr="00CB65CF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, Door with prize:'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, 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door_with_prize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, </w:t>
      </w:r>
      <w:r w:rsidRPr="00CB65CF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, Shown Door: '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hown_door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)</w:t>
      </w:r>
    </w:p>
    <w:p w14:paraId="3B39813A" w14:textId="77777777" w:rsidR="00CB65CF" w:rsidRPr="00CB65CF" w:rsidRDefault="00CB65CF" w:rsidP="00CB65CF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ose_switch_cnt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ose_switch_cnt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+ </w:t>
      </w:r>
      <w:r w:rsidRPr="00CB65CF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</w:p>
    <w:p w14:paraId="281F6690" w14:textId="77777777" w:rsidR="00CB65CF" w:rsidRPr="00CB65CF" w:rsidRDefault="00CB65CF" w:rsidP="00CB65CF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CB65CF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else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</w:t>
      </w:r>
    </w:p>
    <w:p w14:paraId="57AE69A5" w14:textId="77777777" w:rsidR="00CB65CF" w:rsidRPr="00CB65CF" w:rsidRDefault="00CB65CF" w:rsidP="00CB65CF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</w:t>
      </w:r>
      <w:proofErr w:type="gramStart"/>
      <w:r w:rsidRPr="00CB65CF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CB65CF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SOMETHING IS WRONG'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5917B5C8" w14:textId="77777777" w:rsidR="00CB65CF" w:rsidRPr="00CB65CF" w:rsidRDefault="00CB65CF" w:rsidP="00CB65CF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</w:p>
    <w:p w14:paraId="7DA5A77F" w14:textId="77777777" w:rsidR="00CB65CF" w:rsidRPr="00CB65CF" w:rsidRDefault="00CB65CF" w:rsidP="00CB65CF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CB65CF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return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win_no_switch_</w:t>
      </w:r>
      <w:proofErr w:type="gram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nt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win</w:t>
      </w:r>
      <w:proofErr w:type="gramEnd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_switch_cnt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ose_no_switch_cnt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ose_switch_cnt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, </w:t>
      </w:r>
      <w:proofErr w:type="spellStart"/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um_tests</w:t>
      </w:r>
      <w:proofErr w:type="spellEnd"/>
    </w:p>
    <w:p w14:paraId="5717BE47" w14:textId="77777777" w:rsidR="00CB65CF" w:rsidRPr="00CB65CF" w:rsidRDefault="00CB65CF" w:rsidP="00CB65CF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</w:p>
    <w:p w14:paraId="44EB8F78" w14:textId="77777777" w:rsidR="00CB65CF" w:rsidRPr="00CB65CF" w:rsidRDefault="00CB65CF" w:rsidP="00CB65CF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B65C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proofErr w:type="spellStart"/>
      <w:r w:rsidRPr="00CB65CF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monty_hall_</w:t>
      </w:r>
      <w:proofErr w:type="gramStart"/>
      <w:r w:rsidRPr="00CB65CF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game</w:t>
      </w:r>
      <w:proofErr w:type="spellEnd"/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CB65CF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True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CB65CF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3</w:t>
      </w:r>
      <w:r w:rsidRPr="00CB65C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66D6BC45" w14:textId="3315E042" w:rsidR="003E5D65" w:rsidRDefault="003E5D65">
      <w:pPr>
        <w:shd w:val="clear" w:color="auto" w:fill="FFFFFF"/>
        <w:spacing w:before="0" w:after="220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</w:p>
    <w:p w14:paraId="01C59680" w14:textId="77777777" w:rsidR="005B219E" w:rsidRDefault="005B219E">
      <w:pPr>
        <w:shd w:val="clear" w:color="auto" w:fill="FFFFFF"/>
        <w:spacing w:before="0" w:after="220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</w:p>
    <w:p w14:paraId="67F2D779" w14:textId="77777777" w:rsidR="003E5D65" w:rsidRPr="005261C3" w:rsidRDefault="007B5EBC">
      <w:pPr>
        <w:shd w:val="clear" w:color="auto" w:fill="FFFFFF"/>
        <w:spacing w:before="0" w:after="220"/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</w:pPr>
      <w:r w:rsidRPr="005261C3"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  <w:t>Output:</w:t>
      </w:r>
    </w:p>
    <w:p w14:paraId="6A413BCF" w14:textId="40881AC9" w:rsidR="003E5D65" w:rsidRDefault="0063570F" w:rsidP="00710C78">
      <w:pPr>
        <w:shd w:val="clear" w:color="auto" w:fill="FFFFFF"/>
        <w:spacing w:before="0" w:after="220"/>
        <w:jc w:val="center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63570F">
        <w:rPr>
          <w:rFonts w:ascii="Times New Roman" w:eastAsia="Times New Roman" w:hAnsi="Times New Roman" w:cs="Times New Roman"/>
          <w:sz w:val="24"/>
          <w:szCs w:val="24"/>
        </w:rPr>
        <w:drawing>
          <wp:inline distT="0" distB="0" distL="0" distR="0" wp14:anchorId="407875F3" wp14:editId="741E92EA">
            <wp:extent cx="5943600" cy="32461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6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0AFBB7" w14:textId="77777777" w:rsidR="00CB0BA5" w:rsidRDefault="00CB0BA5">
      <w:pPr>
        <w:shd w:val="clear" w:color="auto" w:fill="FFFFFF"/>
        <w:spacing w:before="0" w:after="22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14:paraId="4AB62E89" w14:textId="77777777" w:rsidR="0063570F" w:rsidRDefault="0063570F">
      <w:pPr>
        <w:shd w:val="clear" w:color="auto" w:fill="FFFFFF"/>
        <w:spacing w:before="0" w:after="220"/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</w:pPr>
    </w:p>
    <w:p w14:paraId="65B32CF4" w14:textId="77777777" w:rsidR="0063570F" w:rsidRDefault="0063570F">
      <w:pPr>
        <w:shd w:val="clear" w:color="auto" w:fill="FFFFFF"/>
        <w:spacing w:before="0" w:after="220"/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</w:pPr>
    </w:p>
    <w:p w14:paraId="4ACC8241" w14:textId="77777777" w:rsidR="0063570F" w:rsidRDefault="0063570F">
      <w:pPr>
        <w:shd w:val="clear" w:color="auto" w:fill="FFFFFF"/>
        <w:spacing w:before="0" w:after="220"/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</w:pPr>
    </w:p>
    <w:p w14:paraId="63A061E4" w14:textId="25D08008" w:rsidR="003E5D65" w:rsidRPr="00CB0BA5" w:rsidRDefault="00CB0BA5">
      <w:pPr>
        <w:shd w:val="clear" w:color="auto" w:fill="FFFFFF"/>
        <w:spacing w:before="0" w:after="220"/>
        <w:rPr>
          <w:rFonts w:ascii="Times New Roman" w:eastAsia="Times New Roman" w:hAnsi="Times New Roman" w:cs="Times New Roman"/>
          <w:b/>
          <w:noProof/>
          <w:sz w:val="28"/>
          <w:szCs w:val="28"/>
          <w:highlight w:val="white"/>
        </w:rPr>
      </w:pPr>
      <w:r w:rsidRPr="00CB0BA5"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  <w:lastRenderedPageBreak/>
        <w:t>Observations</w:t>
      </w:r>
      <w:r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  <w:t>:</w:t>
      </w:r>
    </w:p>
    <w:p w14:paraId="7064748F" w14:textId="3E17CA8A" w:rsidR="00CB0BA5" w:rsidRDefault="005B219E" w:rsidP="005B219E">
      <w:pPr>
        <w:shd w:val="clear" w:color="auto" w:fill="FFFFFF"/>
        <w:spacing w:before="0" w:after="220"/>
        <w:rPr>
          <w:rFonts w:ascii="Times New Roman" w:eastAsia="Times New Roman" w:hAnsi="Times New Roman" w:cs="Times New Roman"/>
          <w:bCs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highlight w:val="white"/>
        </w:rPr>
        <w:t>By Manual Calculation,</w:t>
      </w:r>
    </w:p>
    <w:p w14:paraId="31C1E0AF" w14:textId="41D256F2" w:rsidR="005B219E" w:rsidRPr="005B219E" w:rsidRDefault="0063570F" w:rsidP="004B44D4">
      <w:pPr>
        <w:shd w:val="clear" w:color="auto" w:fill="FFFFFF"/>
        <w:spacing w:before="0" w:after="220"/>
        <w:jc w:val="center"/>
        <w:rPr>
          <w:rFonts w:ascii="Times New Roman" w:eastAsia="Times New Roman" w:hAnsi="Times New Roman" w:cs="Times New Roman"/>
          <w:bCs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bCs/>
          <w:noProof/>
          <w:sz w:val="24"/>
          <w:szCs w:val="24"/>
        </w:rPr>
        <w:drawing>
          <wp:inline distT="0" distB="0" distL="0" distR="0" wp14:anchorId="3D5E47F9" wp14:editId="66E57D8F">
            <wp:extent cx="5943600" cy="319468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brightnessContrast bright="20000" contras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4B171" w14:textId="1A8F1120" w:rsidR="002A7E24" w:rsidRPr="002A7E24" w:rsidRDefault="002A7E24">
      <w:pPr>
        <w:shd w:val="clear" w:color="auto" w:fill="FFFFFF"/>
        <w:spacing w:before="0" w:after="220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  <w:t>Inference:</w:t>
      </w:r>
    </w:p>
    <w:p w14:paraId="714CFB6D" w14:textId="75FBE0EC" w:rsidR="003E5D65" w:rsidRDefault="004B44D4" w:rsidP="004B44D4">
      <w:pPr>
        <w:shd w:val="clear" w:color="auto" w:fill="FFFFFF"/>
        <w:spacing w:before="0" w:after="22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highlight w:val="white"/>
        </w:rPr>
        <w:t xml:space="preserve">The </w:t>
      </w:r>
      <w:r w:rsidR="00DC2E00">
        <w:rPr>
          <w:rFonts w:ascii="Times New Roman" w:eastAsia="Times New Roman" w:hAnsi="Times New Roman" w:cs="Times New Roman"/>
          <w:bCs/>
          <w:sz w:val="24"/>
          <w:szCs w:val="24"/>
          <w:highlight w:val="white"/>
        </w:rPr>
        <w:t>Monty Hall Problem was implemented successfully through a game of choosing doors and winning a car in the end.</w:t>
      </w:r>
    </w:p>
    <w:p w14:paraId="6F71AFC0" w14:textId="648A0384" w:rsidR="005F0EB7" w:rsidRPr="005F0EB7" w:rsidRDefault="007B5EBC">
      <w:pPr>
        <w:shd w:val="clear" w:color="auto" w:fill="FFFFFF"/>
        <w:spacing w:before="0" w:after="220"/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</w:pPr>
      <w:r w:rsidRPr="005F0EB7"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  <w:t xml:space="preserve">Result: </w:t>
      </w:r>
    </w:p>
    <w:p w14:paraId="164F6FF9" w14:textId="255117A6" w:rsidR="00170FEE" w:rsidRPr="0063570F" w:rsidRDefault="00DC2E00" w:rsidP="00DC04B9">
      <w:pPr>
        <w:shd w:val="clear" w:color="auto" w:fill="FFFFFF"/>
        <w:spacing w:before="0" w:after="22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Monty Hall problem is implemented successfully.</w:t>
      </w:r>
    </w:p>
    <w:sectPr w:rsidR="00170FEE" w:rsidRPr="0063570F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493133" w14:textId="77777777" w:rsidR="002D4402" w:rsidRDefault="002D4402">
      <w:pPr>
        <w:spacing w:before="0" w:line="240" w:lineRule="auto"/>
      </w:pPr>
      <w:r>
        <w:separator/>
      </w:r>
    </w:p>
  </w:endnote>
  <w:endnote w:type="continuationSeparator" w:id="0">
    <w:p w14:paraId="3068DE58" w14:textId="77777777" w:rsidR="002D4402" w:rsidRDefault="002D4402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roxima Nova">
    <w:altName w:val="Tahoma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8873F7" w14:textId="77777777" w:rsidR="003E5D65" w:rsidRDefault="007B5EBC">
    <w:pPr>
      <w:pBdr>
        <w:top w:val="nil"/>
        <w:left w:val="nil"/>
        <w:bottom w:val="nil"/>
        <w:right w:val="nil"/>
        <w:between w:val="nil"/>
      </w:pBdr>
      <w:jc w:val="right"/>
    </w:pPr>
    <w:r>
      <w:fldChar w:fldCharType="begin"/>
    </w:r>
    <w:r>
      <w:instrText>PAGE</w:instrText>
    </w:r>
    <w:r>
      <w:fldChar w:fldCharType="separate"/>
    </w:r>
    <w:r w:rsidR="005F1AEB">
      <w:rPr>
        <w:noProof/>
      </w:rPr>
      <w:t>1</w:t>
    </w:r>
    <w:r>
      <w:fldChar w:fldCharType="end"/>
    </w:r>
    <w:r>
      <w:rPr>
        <w:noProof/>
      </w:rPr>
      <w:drawing>
        <wp:anchor distT="0" distB="0" distL="0" distR="0" simplePos="0" relativeHeight="251661312" behindDoc="0" locked="0" layoutInCell="1" hidden="0" allowOverlap="1" wp14:anchorId="45D4F931" wp14:editId="1668A6CB">
          <wp:simplePos x="0" y="0"/>
          <wp:positionH relativeFrom="column">
            <wp:posOffset>-914399</wp:posOffset>
          </wp:positionH>
          <wp:positionV relativeFrom="paragraph">
            <wp:posOffset>438150</wp:posOffset>
          </wp:positionV>
          <wp:extent cx="7781925" cy="409575"/>
          <wp:effectExtent l="0" t="0" r="0" b="0"/>
          <wp:wrapTopAndBottom distT="0" distB="0"/>
          <wp:docPr id="5" name="image10.png" descr="foote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0.png" descr="footer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DD200F" w14:textId="77777777" w:rsidR="003E5D65" w:rsidRDefault="007B5EBC">
    <w:pPr>
      <w:pBdr>
        <w:top w:val="nil"/>
        <w:left w:val="nil"/>
        <w:bottom w:val="nil"/>
        <w:right w:val="nil"/>
        <w:between w:val="nil"/>
      </w:pBdr>
      <w:jc w:val="right"/>
    </w:pPr>
    <w:r>
      <w:rPr>
        <w:noProof/>
      </w:rPr>
      <w:drawing>
        <wp:anchor distT="0" distB="0" distL="0" distR="0" simplePos="0" relativeHeight="251662336" behindDoc="0" locked="0" layoutInCell="1" hidden="0" allowOverlap="1" wp14:anchorId="182D3D36" wp14:editId="1A920554">
          <wp:simplePos x="0" y="0"/>
          <wp:positionH relativeFrom="column">
            <wp:posOffset>-914399</wp:posOffset>
          </wp:positionH>
          <wp:positionV relativeFrom="paragraph">
            <wp:posOffset>438150</wp:posOffset>
          </wp:positionV>
          <wp:extent cx="7781925" cy="409575"/>
          <wp:effectExtent l="0" t="0" r="0" b="0"/>
          <wp:wrapTopAndBottom distT="0" distB="0"/>
          <wp:docPr id="12" name="image10.png" descr="foote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0.png" descr="footer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061478" w14:textId="77777777" w:rsidR="002D4402" w:rsidRDefault="002D4402">
      <w:pPr>
        <w:spacing w:before="0" w:line="240" w:lineRule="auto"/>
      </w:pPr>
      <w:r>
        <w:separator/>
      </w:r>
    </w:p>
  </w:footnote>
  <w:footnote w:type="continuationSeparator" w:id="0">
    <w:p w14:paraId="130ACB62" w14:textId="77777777" w:rsidR="002D4402" w:rsidRDefault="002D4402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35E61E" w14:textId="02992185" w:rsidR="003E5D65" w:rsidRDefault="007B5EBC">
    <w:pPr>
      <w:pBdr>
        <w:top w:val="nil"/>
        <w:left w:val="nil"/>
        <w:bottom w:val="nil"/>
        <w:right w:val="nil"/>
        <w:between w:val="nil"/>
      </w:pBdr>
      <w:spacing w:before="640"/>
      <w:rPr>
        <w:color w:val="666666"/>
        <w:sz w:val="20"/>
        <w:szCs w:val="20"/>
      </w:rPr>
    </w:pPr>
    <w:r>
      <w:rPr>
        <w:color w:val="666666"/>
        <w:sz w:val="20"/>
        <w:szCs w:val="20"/>
      </w:rPr>
      <w:t xml:space="preserve">Artificial </w:t>
    </w:r>
    <w:r w:rsidR="00CB0BA5">
      <w:rPr>
        <w:color w:val="666666"/>
        <w:sz w:val="20"/>
        <w:szCs w:val="20"/>
      </w:rPr>
      <w:t>I</w:t>
    </w:r>
    <w:r>
      <w:rPr>
        <w:color w:val="666666"/>
        <w:sz w:val="20"/>
        <w:szCs w:val="20"/>
      </w:rPr>
      <w:t>ntel</w:t>
    </w:r>
    <w:r w:rsidR="00CB0BA5">
      <w:rPr>
        <w:color w:val="666666"/>
        <w:sz w:val="20"/>
        <w:szCs w:val="20"/>
      </w:rPr>
      <w:t>l</w:t>
    </w:r>
    <w:r>
      <w:rPr>
        <w:color w:val="666666"/>
        <w:sz w:val="20"/>
        <w:szCs w:val="20"/>
      </w:rPr>
      <w:t xml:space="preserve">igence </w:t>
    </w:r>
    <w:r w:rsidR="001D4416">
      <w:rPr>
        <w:color w:val="666666"/>
        <w:sz w:val="20"/>
        <w:szCs w:val="20"/>
      </w:rPr>
      <w:t xml:space="preserve">Lab Exp </w:t>
    </w:r>
    <w:r w:rsidR="00CE6487">
      <w:rPr>
        <w:color w:val="666666"/>
        <w:sz w:val="20"/>
        <w:szCs w:val="20"/>
      </w:rPr>
      <w:t>6</w:t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 w:rsidR="00CB0BA5" w:rsidRPr="00CB0BA5">
      <w:rPr>
        <w:color w:val="666666"/>
        <w:sz w:val="20"/>
        <w:szCs w:val="20"/>
      </w:rPr>
      <w:t>Ashwin Prakash</w:t>
    </w:r>
    <w:r w:rsidR="00CB0BA5">
      <w:rPr>
        <w:color w:val="666666"/>
        <w:sz w:val="20"/>
        <w:szCs w:val="20"/>
      </w:rPr>
      <w:t xml:space="preserve"> </w:t>
    </w:r>
    <w:r>
      <w:rPr>
        <w:color w:val="666666"/>
        <w:sz w:val="20"/>
        <w:szCs w:val="20"/>
      </w:rPr>
      <w:t>| RA19110260100</w:t>
    </w:r>
    <w:r>
      <w:rPr>
        <w:noProof/>
      </w:rPr>
      <w:drawing>
        <wp:anchor distT="0" distB="0" distL="0" distR="0" simplePos="0" relativeHeight="251658240" behindDoc="0" locked="0" layoutInCell="1" hidden="0" allowOverlap="1" wp14:anchorId="43F5C4BE" wp14:editId="468978C7">
          <wp:simplePos x="0" y="0"/>
          <wp:positionH relativeFrom="column">
            <wp:posOffset>-914399</wp:posOffset>
          </wp:positionH>
          <wp:positionV relativeFrom="paragraph">
            <wp:posOffset>-66674</wp:posOffset>
          </wp:positionV>
          <wp:extent cx="7781925" cy="95250"/>
          <wp:effectExtent l="0" t="0" r="0" b="0"/>
          <wp:wrapTopAndBottom distT="0" distB="0"/>
          <wp:docPr id="3" name="image10.png" descr="horizontal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0.png" descr="horizontal lin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952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59264" behindDoc="0" locked="0" layoutInCell="1" hidden="0" allowOverlap="1" wp14:anchorId="22EB3646" wp14:editId="348DD5F3">
          <wp:simplePos x="0" y="0"/>
          <wp:positionH relativeFrom="column">
            <wp:posOffset>-919162</wp:posOffset>
          </wp:positionH>
          <wp:positionV relativeFrom="paragraph">
            <wp:posOffset>-66674</wp:posOffset>
          </wp:positionV>
          <wp:extent cx="7781925" cy="95250"/>
          <wp:effectExtent l="0" t="0" r="0" b="0"/>
          <wp:wrapTopAndBottom distT="0" distB="0"/>
          <wp:docPr id="18" name="image10.png" descr="horizontal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0.png" descr="horizontal lin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952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AD2A8B">
      <w:rPr>
        <w:color w:val="666666"/>
        <w:sz w:val="20"/>
        <w:szCs w:val="20"/>
      </w:rPr>
      <w:t>48</w:t>
    </w:r>
  </w:p>
  <w:p w14:paraId="75C9EF20" w14:textId="77777777" w:rsidR="003E5D65" w:rsidRDefault="007B5EBC">
    <w:pPr>
      <w:pBdr>
        <w:top w:val="nil"/>
        <w:left w:val="nil"/>
        <w:bottom w:val="nil"/>
        <w:right w:val="nil"/>
        <w:between w:val="nil"/>
      </w:pBdr>
      <w:rPr>
        <w:color w:val="666666"/>
        <w:sz w:val="20"/>
        <w:szCs w:val="20"/>
      </w:rPr>
    </w:pPr>
    <w:r>
      <w:rPr>
        <w:noProof/>
        <w:color w:val="666666"/>
        <w:sz w:val="20"/>
        <w:szCs w:val="20"/>
      </w:rPr>
      <w:drawing>
        <wp:inline distT="114300" distB="114300" distL="114300" distR="114300" wp14:anchorId="40559FCC" wp14:editId="2FE02AC1">
          <wp:extent cx="447675" cy="57150"/>
          <wp:effectExtent l="0" t="0" r="0" b="0"/>
          <wp:docPr id="14" name="image6.png" descr="short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6.png" descr="short line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47675" cy="57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10AD92" w14:textId="77777777" w:rsidR="003E5D65" w:rsidRDefault="007B5EBC">
    <w:pPr>
      <w:pBdr>
        <w:top w:val="nil"/>
        <w:left w:val="nil"/>
        <w:bottom w:val="nil"/>
        <w:right w:val="nil"/>
        <w:between w:val="nil"/>
      </w:pBdr>
      <w:spacing w:before="640"/>
    </w:pPr>
    <w:r>
      <w:rPr>
        <w:noProof/>
      </w:rPr>
      <w:drawing>
        <wp:anchor distT="0" distB="0" distL="0" distR="0" simplePos="0" relativeHeight="251660288" behindDoc="0" locked="0" layoutInCell="1" hidden="0" allowOverlap="1" wp14:anchorId="47D372FE" wp14:editId="15EF4B6C">
          <wp:simplePos x="0" y="0"/>
          <wp:positionH relativeFrom="column">
            <wp:posOffset>-919162</wp:posOffset>
          </wp:positionH>
          <wp:positionV relativeFrom="paragraph">
            <wp:posOffset>-66674</wp:posOffset>
          </wp:positionV>
          <wp:extent cx="7781925" cy="95250"/>
          <wp:effectExtent l="0" t="0" r="0" b="0"/>
          <wp:wrapTopAndBottom distT="0" distB="0"/>
          <wp:docPr id="13" name="image10.png" descr="horizontal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0.png" descr="horizontal lin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952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F858CB"/>
    <w:multiLevelType w:val="hybridMultilevel"/>
    <w:tmpl w:val="4AEC8F4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8335D1"/>
    <w:multiLevelType w:val="hybridMultilevel"/>
    <w:tmpl w:val="3D1EF78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8365FF"/>
    <w:multiLevelType w:val="multilevel"/>
    <w:tmpl w:val="45BEE40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3" w15:restartNumberingAfterBreak="0">
    <w:nsid w:val="2C3D5D11"/>
    <w:multiLevelType w:val="hybridMultilevel"/>
    <w:tmpl w:val="7D66166C"/>
    <w:lvl w:ilvl="0" w:tplc="2DAC6B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EC723D"/>
    <w:multiLevelType w:val="multilevel"/>
    <w:tmpl w:val="9DF653A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362D0BE7"/>
    <w:multiLevelType w:val="multilevel"/>
    <w:tmpl w:val="7EF05EC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6" w15:restartNumberingAfterBreak="0">
    <w:nsid w:val="3B3B1817"/>
    <w:multiLevelType w:val="hybridMultilevel"/>
    <w:tmpl w:val="D2E07F0A"/>
    <w:lvl w:ilvl="0" w:tplc="8BE2E93E">
      <w:start w:val="1"/>
      <w:numFmt w:val="lowerLetter"/>
      <w:lvlText w:val="%1."/>
      <w:lvlJc w:val="left"/>
      <w:pPr>
        <w:ind w:left="1800" w:hanging="360"/>
      </w:pPr>
      <w:rPr>
        <w:color w:val="000000"/>
      </w:rPr>
    </w:lvl>
    <w:lvl w:ilvl="1" w:tplc="40090019">
      <w:start w:val="1"/>
      <w:numFmt w:val="lowerLetter"/>
      <w:lvlText w:val="%2."/>
      <w:lvlJc w:val="left"/>
      <w:pPr>
        <w:ind w:left="2160" w:hanging="360"/>
      </w:p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>
      <w:start w:val="1"/>
      <w:numFmt w:val="decimal"/>
      <w:lvlText w:val="%4."/>
      <w:lvlJc w:val="left"/>
      <w:pPr>
        <w:ind w:left="3600" w:hanging="360"/>
      </w:pPr>
    </w:lvl>
    <w:lvl w:ilvl="4" w:tplc="40090019">
      <w:start w:val="1"/>
      <w:numFmt w:val="lowerLetter"/>
      <w:lvlText w:val="%5."/>
      <w:lvlJc w:val="left"/>
      <w:pPr>
        <w:ind w:left="4320" w:hanging="360"/>
      </w:pPr>
    </w:lvl>
    <w:lvl w:ilvl="5" w:tplc="4009001B">
      <w:start w:val="1"/>
      <w:numFmt w:val="lowerRoman"/>
      <w:lvlText w:val="%6."/>
      <w:lvlJc w:val="right"/>
      <w:pPr>
        <w:ind w:left="5040" w:hanging="180"/>
      </w:pPr>
    </w:lvl>
    <w:lvl w:ilvl="6" w:tplc="4009000F">
      <w:start w:val="1"/>
      <w:numFmt w:val="decimal"/>
      <w:lvlText w:val="%7."/>
      <w:lvlJc w:val="left"/>
      <w:pPr>
        <w:ind w:left="5760" w:hanging="360"/>
      </w:pPr>
    </w:lvl>
    <w:lvl w:ilvl="7" w:tplc="40090019">
      <w:start w:val="1"/>
      <w:numFmt w:val="lowerLetter"/>
      <w:lvlText w:val="%8."/>
      <w:lvlJc w:val="left"/>
      <w:pPr>
        <w:ind w:left="6480" w:hanging="360"/>
      </w:pPr>
    </w:lvl>
    <w:lvl w:ilvl="8" w:tplc="4009001B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D424819"/>
    <w:multiLevelType w:val="hybridMultilevel"/>
    <w:tmpl w:val="59C65EC0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3D442BFC"/>
    <w:multiLevelType w:val="hybridMultilevel"/>
    <w:tmpl w:val="60BA24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4E13E7"/>
    <w:multiLevelType w:val="multilevel"/>
    <w:tmpl w:val="64BAC83E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0" w15:restartNumberingAfterBreak="0">
    <w:nsid w:val="45BD177A"/>
    <w:multiLevelType w:val="hybridMultilevel"/>
    <w:tmpl w:val="61CC38E0"/>
    <w:lvl w:ilvl="0" w:tplc="40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A44622"/>
    <w:multiLevelType w:val="hybridMultilevel"/>
    <w:tmpl w:val="B64E7558"/>
    <w:lvl w:ilvl="0" w:tplc="8BE2E93E">
      <w:start w:val="1"/>
      <w:numFmt w:val="lowerLetter"/>
      <w:lvlText w:val="%1."/>
      <w:lvlJc w:val="left"/>
      <w:pPr>
        <w:ind w:left="1003" w:hanging="360"/>
      </w:pPr>
      <w:rPr>
        <w:color w:val="000000"/>
      </w:rPr>
    </w:lvl>
    <w:lvl w:ilvl="1" w:tplc="40090019">
      <w:start w:val="1"/>
      <w:numFmt w:val="lowerLetter"/>
      <w:lvlText w:val="%2."/>
      <w:lvlJc w:val="left"/>
      <w:pPr>
        <w:ind w:left="1723" w:hanging="360"/>
      </w:pPr>
    </w:lvl>
    <w:lvl w:ilvl="2" w:tplc="4009001B">
      <w:start w:val="1"/>
      <w:numFmt w:val="lowerRoman"/>
      <w:lvlText w:val="%3."/>
      <w:lvlJc w:val="right"/>
      <w:pPr>
        <w:ind w:left="2443" w:hanging="180"/>
      </w:pPr>
    </w:lvl>
    <w:lvl w:ilvl="3" w:tplc="4009000F">
      <w:start w:val="1"/>
      <w:numFmt w:val="decimal"/>
      <w:lvlText w:val="%4."/>
      <w:lvlJc w:val="left"/>
      <w:pPr>
        <w:ind w:left="3163" w:hanging="360"/>
      </w:pPr>
    </w:lvl>
    <w:lvl w:ilvl="4" w:tplc="40090019">
      <w:start w:val="1"/>
      <w:numFmt w:val="lowerLetter"/>
      <w:lvlText w:val="%5."/>
      <w:lvlJc w:val="left"/>
      <w:pPr>
        <w:ind w:left="3883" w:hanging="360"/>
      </w:pPr>
    </w:lvl>
    <w:lvl w:ilvl="5" w:tplc="4009001B">
      <w:start w:val="1"/>
      <w:numFmt w:val="lowerRoman"/>
      <w:lvlText w:val="%6."/>
      <w:lvlJc w:val="right"/>
      <w:pPr>
        <w:ind w:left="4603" w:hanging="180"/>
      </w:pPr>
    </w:lvl>
    <w:lvl w:ilvl="6" w:tplc="4009000F">
      <w:start w:val="1"/>
      <w:numFmt w:val="decimal"/>
      <w:lvlText w:val="%7."/>
      <w:lvlJc w:val="left"/>
      <w:pPr>
        <w:ind w:left="5323" w:hanging="360"/>
      </w:pPr>
    </w:lvl>
    <w:lvl w:ilvl="7" w:tplc="40090019">
      <w:start w:val="1"/>
      <w:numFmt w:val="lowerLetter"/>
      <w:lvlText w:val="%8."/>
      <w:lvlJc w:val="left"/>
      <w:pPr>
        <w:ind w:left="6043" w:hanging="360"/>
      </w:pPr>
    </w:lvl>
    <w:lvl w:ilvl="8" w:tplc="4009001B">
      <w:start w:val="1"/>
      <w:numFmt w:val="lowerRoman"/>
      <w:lvlText w:val="%9."/>
      <w:lvlJc w:val="right"/>
      <w:pPr>
        <w:ind w:left="6763" w:hanging="180"/>
      </w:pPr>
    </w:lvl>
  </w:abstractNum>
  <w:abstractNum w:abstractNumId="12" w15:restartNumberingAfterBreak="0">
    <w:nsid w:val="489113B3"/>
    <w:multiLevelType w:val="multilevel"/>
    <w:tmpl w:val="C60E9460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3" w15:restartNumberingAfterBreak="0">
    <w:nsid w:val="49614791"/>
    <w:multiLevelType w:val="multilevel"/>
    <w:tmpl w:val="7C3444BA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4" w15:restartNumberingAfterBreak="0">
    <w:nsid w:val="539D6E47"/>
    <w:multiLevelType w:val="multilevel"/>
    <w:tmpl w:val="D5EA0FD0"/>
    <w:lvl w:ilvl="0">
      <w:start w:val="1"/>
      <w:numFmt w:val="bullet"/>
      <w:lvlText w:val="●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strike w:val="0"/>
        <w:dstrike w:val="0"/>
        <w:u w:val="none"/>
        <w:effect w:val="none"/>
      </w:rPr>
    </w:lvl>
  </w:abstractNum>
  <w:abstractNum w:abstractNumId="15" w15:restartNumberingAfterBreak="0">
    <w:nsid w:val="616A5B0B"/>
    <w:multiLevelType w:val="multilevel"/>
    <w:tmpl w:val="A7ECB8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1F956F2"/>
    <w:multiLevelType w:val="multilevel"/>
    <w:tmpl w:val="AF9C99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7" w15:restartNumberingAfterBreak="0">
    <w:nsid w:val="67904713"/>
    <w:multiLevelType w:val="hybridMultilevel"/>
    <w:tmpl w:val="DE666E0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C57C54"/>
    <w:multiLevelType w:val="multilevel"/>
    <w:tmpl w:val="FD1492B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9" w15:restartNumberingAfterBreak="0">
    <w:nsid w:val="719660E3"/>
    <w:multiLevelType w:val="multilevel"/>
    <w:tmpl w:val="724C5AC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0" w15:restartNumberingAfterBreak="0">
    <w:nsid w:val="73F95B9B"/>
    <w:multiLevelType w:val="multilevel"/>
    <w:tmpl w:val="464E6E9E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1" w15:restartNumberingAfterBreak="0">
    <w:nsid w:val="7CC73905"/>
    <w:multiLevelType w:val="multilevel"/>
    <w:tmpl w:val="4F8074C0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6"/>
  </w:num>
  <w:num w:numId="2">
    <w:abstractNumId w:val="13"/>
  </w:num>
  <w:num w:numId="3">
    <w:abstractNumId w:val="21"/>
  </w:num>
  <w:num w:numId="4">
    <w:abstractNumId w:val="4"/>
  </w:num>
  <w:num w:numId="5">
    <w:abstractNumId w:val="20"/>
  </w:num>
  <w:num w:numId="6">
    <w:abstractNumId w:val="2"/>
  </w:num>
  <w:num w:numId="7">
    <w:abstractNumId w:val="12"/>
  </w:num>
  <w:num w:numId="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4"/>
  </w:num>
  <w:num w:numId="10">
    <w:abstractNumId w:val="1"/>
  </w:num>
  <w:num w:numId="11">
    <w:abstractNumId w:val="18"/>
  </w:num>
  <w:num w:numId="12">
    <w:abstractNumId w:val="5"/>
  </w:num>
  <w:num w:numId="13">
    <w:abstractNumId w:val="19"/>
  </w:num>
  <w:num w:numId="14">
    <w:abstractNumId w:val="8"/>
  </w:num>
  <w:num w:numId="1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"/>
  </w:num>
  <w:num w:numId="17">
    <w:abstractNumId w:val="8"/>
  </w:num>
  <w:num w:numId="18">
    <w:abstractNumId w:val="7"/>
  </w:num>
  <w:num w:numId="19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0"/>
  </w:num>
  <w:num w:numId="22">
    <w:abstractNumId w:val="17"/>
  </w:num>
  <w:num w:numId="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I0MzYxNjC2MDEyszRX0lEKTi0uzszPAykwrAUADkwM/CwAAAA="/>
  </w:docVars>
  <w:rsids>
    <w:rsidRoot w:val="003E5D65"/>
    <w:rsid w:val="000A0CBE"/>
    <w:rsid w:val="00170FEE"/>
    <w:rsid w:val="001D4416"/>
    <w:rsid w:val="0023139A"/>
    <w:rsid w:val="002A7E24"/>
    <w:rsid w:val="002D4402"/>
    <w:rsid w:val="002E7740"/>
    <w:rsid w:val="0039795C"/>
    <w:rsid w:val="003C7BE7"/>
    <w:rsid w:val="003E5D65"/>
    <w:rsid w:val="004B44D4"/>
    <w:rsid w:val="004F5D85"/>
    <w:rsid w:val="005261C3"/>
    <w:rsid w:val="00545A07"/>
    <w:rsid w:val="00575236"/>
    <w:rsid w:val="005B219E"/>
    <w:rsid w:val="005F0EB7"/>
    <w:rsid w:val="005F1AEB"/>
    <w:rsid w:val="00631859"/>
    <w:rsid w:val="0063570F"/>
    <w:rsid w:val="00663760"/>
    <w:rsid w:val="006F7728"/>
    <w:rsid w:val="00710C78"/>
    <w:rsid w:val="007B5EBC"/>
    <w:rsid w:val="007D6A15"/>
    <w:rsid w:val="007D7B92"/>
    <w:rsid w:val="007F676A"/>
    <w:rsid w:val="00813BDC"/>
    <w:rsid w:val="008D0914"/>
    <w:rsid w:val="009B5BC1"/>
    <w:rsid w:val="009F0752"/>
    <w:rsid w:val="00A1183C"/>
    <w:rsid w:val="00A27E49"/>
    <w:rsid w:val="00AB4F86"/>
    <w:rsid w:val="00AC7D0A"/>
    <w:rsid w:val="00AD2A8B"/>
    <w:rsid w:val="00AF54E6"/>
    <w:rsid w:val="00B106B5"/>
    <w:rsid w:val="00B27C49"/>
    <w:rsid w:val="00B839C9"/>
    <w:rsid w:val="00BD5180"/>
    <w:rsid w:val="00C74828"/>
    <w:rsid w:val="00CB0BA5"/>
    <w:rsid w:val="00CB65CF"/>
    <w:rsid w:val="00CE6487"/>
    <w:rsid w:val="00D52074"/>
    <w:rsid w:val="00D97C9A"/>
    <w:rsid w:val="00DB4B4A"/>
    <w:rsid w:val="00DC04B9"/>
    <w:rsid w:val="00DC2E00"/>
    <w:rsid w:val="00E92112"/>
    <w:rsid w:val="00EB30FA"/>
    <w:rsid w:val="00FB475B"/>
    <w:rsid w:val="00FC4F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CE0E93"/>
  <w15:docId w15:val="{5432DD8E-96E2-4881-9E32-4A1BE93771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roxima Nova" w:eastAsia="Proxima Nova" w:hAnsi="Proxima Nova" w:cs="Proxima Nova"/>
        <w:sz w:val="22"/>
        <w:szCs w:val="22"/>
        <w:lang w:val="en" w:eastAsia="en-IN" w:bidi="ar-SA"/>
      </w:rPr>
    </w:rPrDefault>
    <w:pPrDefault>
      <w:pPr>
        <w:spacing w:before="20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/>
      <w:outlineLvl w:val="0"/>
    </w:pPr>
    <w:rPr>
      <w:color w:val="039BE5"/>
      <w:sz w:val="36"/>
      <w:szCs w:val="36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outlineLvl w:val="1"/>
    </w:pPr>
    <w:rPr>
      <w:color w:val="E61A17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outlineLvl w:val="2"/>
    </w:pPr>
    <w:rPr>
      <w:color w:val="008A05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1440" w:line="240" w:lineRule="auto"/>
    </w:pPr>
    <w:rPr>
      <w:b/>
      <w:color w:val="404040"/>
      <w:sz w:val="96"/>
      <w:szCs w:val="9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200"/>
    </w:pPr>
    <w:rPr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1D4416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4416"/>
  </w:style>
  <w:style w:type="paragraph" w:styleId="Footer">
    <w:name w:val="footer"/>
    <w:basedOn w:val="Normal"/>
    <w:link w:val="FooterChar"/>
    <w:uiPriority w:val="99"/>
    <w:unhideWhenUsed/>
    <w:rsid w:val="001D4416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4416"/>
  </w:style>
  <w:style w:type="table" w:styleId="TableGrid">
    <w:name w:val="Table Grid"/>
    <w:basedOn w:val="TableNormal"/>
    <w:uiPriority w:val="39"/>
    <w:rsid w:val="00B839C9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B5BC1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631859"/>
    <w:rPr>
      <w:b/>
      <w:bCs/>
    </w:rPr>
  </w:style>
  <w:style w:type="paragraph" w:styleId="NormalWeb">
    <w:name w:val="Normal (Web)"/>
    <w:basedOn w:val="Normal"/>
    <w:uiPriority w:val="99"/>
    <w:unhideWhenUsed/>
    <w:rsid w:val="00FC4F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paragraph" w:customStyle="1" w:styleId="msonormal0">
    <w:name w:val="msonormal"/>
    <w:basedOn w:val="Normal"/>
    <w:rsid w:val="00E92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22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4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34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24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93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96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1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9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1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0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9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5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6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5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63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2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8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8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69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55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2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7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99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2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23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79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9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3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3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9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6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0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0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04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4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6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85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1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23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5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0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3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5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6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4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4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1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7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52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91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3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24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19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65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8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9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4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75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2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2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2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2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7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9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44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8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0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3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7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2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8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4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9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7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2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5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3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7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15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62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8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8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8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9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8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5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8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6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4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0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32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8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8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1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49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84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40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9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5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9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9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2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9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6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1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90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2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6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5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8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4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3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6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2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5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7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0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2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5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74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2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86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53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0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0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6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73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2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7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4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82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1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6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4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4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87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1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66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7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5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38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7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12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48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2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6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5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2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1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4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7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37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4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8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8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4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5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0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9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2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81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34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572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41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55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1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5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0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0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8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3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1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1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4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4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7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2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7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5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4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3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3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6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8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4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96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4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70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2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7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1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0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5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3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6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23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52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9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57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46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8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3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14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3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1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8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9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85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7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93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8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8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8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8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8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14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2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7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7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53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0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8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56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4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4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64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2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5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4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2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9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3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8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8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8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4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4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1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9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1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7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9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6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8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3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6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2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74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03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2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996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66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1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4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3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6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5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3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2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9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33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9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4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45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5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8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5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1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2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3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0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7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0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2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98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2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4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78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1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5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2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8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2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96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1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1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2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1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7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9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75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1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9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8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0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7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1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8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3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22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97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4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1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9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0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8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0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0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0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0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7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57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70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7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85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9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04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04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9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0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8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0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66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5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9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0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7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2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0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0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2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0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9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1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67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7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5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8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9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8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3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7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8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8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0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9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0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2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5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42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0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6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2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1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7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0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45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74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52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64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4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2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9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2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32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4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97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21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72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1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1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76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1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7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8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3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05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3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5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2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7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1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9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1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1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7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6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2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25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9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23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8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2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8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36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7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3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4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7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3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8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8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16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2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5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1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8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1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7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7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1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2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63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2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0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86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8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2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8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0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3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7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2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9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1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1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4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43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1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7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2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1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4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0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5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8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0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7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23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6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2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6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38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56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24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8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7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9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99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1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3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84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0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54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3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4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4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3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0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7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0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3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1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2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9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03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4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09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1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2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8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14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7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0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1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6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84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0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9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6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9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4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67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7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9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9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9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9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7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97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8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1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55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7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8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7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94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8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8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6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8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7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73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9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0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9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0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6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8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07/relationships/hdphoto" Target="media/hdphoto1.wdp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525</Words>
  <Characters>2995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hwin Prakash</dc:creator>
  <cp:lastModifiedBy>Ashwin Prakash</cp:lastModifiedBy>
  <cp:revision>2</cp:revision>
  <cp:lastPrinted>2022-03-04T09:00:00Z</cp:lastPrinted>
  <dcterms:created xsi:type="dcterms:W3CDTF">2022-03-28T18:14:00Z</dcterms:created>
  <dcterms:modified xsi:type="dcterms:W3CDTF">2022-03-28T18:14:00Z</dcterms:modified>
</cp:coreProperties>
</file>